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ician position at your esteemed organization in Brazil Rio de Janeiro. As a qualified and experienced electrician with a passion for delivering high-quality electrical solutions, I am eager to contribute my expertise to your team while immersing myself in the vibrant culture and dynamic infrastructure of Rio de Janeiro. This opportunity aligns perfectly with my professional goals, and I am confident that my skills, certifications, and dedication to excellence will make me a valuable asset to your company.</w:t>
      </w:r>
    </w:p>
    <w:p>
      <w:pPr>
        <w:pStyle w:val="BodyText"/>
      </w:pPr>
      <w:r>
        <w:t xml:space="preserve">With over [X years] of hands-on experience in electrical installation, maintenance, and repair across both residential and commercial sectors, I have developed a strong foundation in adhering to local and international electrical standards. My work ethic is rooted in precision, safety, and customer satisfaction—principles that are especially critical when working in a bustling city like Rio de Janeiro. The unique challenges of Brazil’s electrical environment, from navigating diverse building codes to adapting to the region’s climate conditions, have only strengthened my ability to deliver reliable solutions tailored to local needs.</w:t>
      </w:r>
    </w:p>
    <w:bookmarkStart w:id="20" w:name="why-i-am-an-ideal-candidate"/>
    <w:p>
      <w:pPr>
        <w:pStyle w:val="Heading2"/>
      </w:pPr>
      <w:r>
        <w:t xml:space="preserve">Why I Am an Ideal Candidate</w:t>
      </w:r>
    </w:p>
    <w:p>
      <w:pPr>
        <w:pStyle w:val="FirstParagraph"/>
      </w:pPr>
      <w:r>
        <w:t xml:space="preserve">As an Electrician in Brazil Rio de Janeiro, I understand the importance of staying current with evolving technologies and regulatory frameworks. My certifications include [list relevant certifications, e.g., "CREA (Conselho Regional de Engenharia e Agronomia) certification" or "NBR 5410 standards training"], which ensure I am fully equipped to meet the technical demands of your projects. Additionally, my fluency in Portuguese and English allows me to communicate effectively with both local teams and international stakeholders, a skill that is invaluable in a multicultural environment like Rio de Janeiro.</w:t>
      </w:r>
    </w:p>
    <w:p>
      <w:pPr>
        <w:pStyle w:val="BodyText"/>
      </w:pPr>
      <w:r>
        <w:t xml:space="preserve">One of my key strengths lies in my ability to troubleshoot complex electrical systems efficiently. For instance, during a recent project at [previous employer or location], I successfully resolved recurring power outages in a high-rise residential building by conducting a thorough inspection and upgrading outdated wiring. This not only restored functionality but also enhanced the safety and energy efficiency of the property. Such experiences have honed my problem-solving skills and reinforced my commitment to delivering results that exceed expectations.</w:t>
      </w:r>
    </w:p>
    <w:p>
      <w:pPr>
        <w:pStyle w:val="BodyText"/>
      </w:pPr>
      <w:r>
        <w:t xml:space="preserve">Beyond technical expertise, I bring a deep respect for the cultural and professional nuances of working in Brazil Rio de Janeiro. I am familiar with the local construction industry’s priorities, such as sustainability practices and community-focused projects. For example, I have collaborated on initiatives to integrate renewable energy solutions into urban infrastructure, a trend that is gaining momentum in cities like Rio de Janeiro. This alignment with progressive goals makes me particularly excited about the opportunity to contribute to your organization’s mission.</w:t>
      </w:r>
    </w:p>
    <w:bookmarkEnd w:id="20"/>
    <w:bookmarkStart w:id="21" w:name="why-brazil-rio-de-janeiro"/>
    <w:p>
      <w:pPr>
        <w:pStyle w:val="Heading2"/>
      </w:pPr>
      <w:r>
        <w:t xml:space="preserve">Why Brazil Rio de Janeiro?</w:t>
      </w:r>
    </w:p>
    <w:p>
      <w:pPr>
        <w:pStyle w:val="FirstParagraph"/>
      </w:pPr>
      <w:r>
        <w:t xml:space="preserve">Choosing to work as an Electrician in Brazil Rio de Janeiro is a decision driven by both professional and personal motivations. The city’s rapid urban development, including large-scale infrastructure projects like the expansion of public transportation and modernization of energy grids, presents a wealth of opportunities for skilled professionals. I am particularly drawn to the chance to work on projects that shape the future of this iconic city while preserving its rich heritage.</w:t>
      </w:r>
    </w:p>
    <w:p>
      <w:pPr>
        <w:pStyle w:val="BodyText"/>
      </w:pPr>
      <w:r>
        <w:t xml:space="preserve">Rio de Janeiro’s unique blend of natural beauty and urban innovation creates an ideal environment for someone who thrives on challenges. The city’s diverse electrical demands—from coastal infrastructure exposed to harsh weather conditions to high-tech commercial complexes—require electricians who are adaptable, innovative, and detail-oriented. My background in handling such complexities has prepared me to excel in this setting.</w:t>
      </w:r>
    </w:p>
    <w:p>
      <w:pPr>
        <w:pStyle w:val="BodyText"/>
      </w:pPr>
      <w:r>
        <w:t xml:space="preserve">Moreover, I am eager to immerse myself in the cultural fabric of Rio de Janeiro. The city’s vibrant arts scene, iconic landmarks like the Christ the Redeemer statue, and its renowned festivals such as Carnival have always inspired me. Working here would not only allow me to grow professionally but also enrich my personal experiences through meaningful connections with locals and fellow professionals.</w:t>
      </w:r>
    </w:p>
    <w:bookmarkEnd w:id="21"/>
    <w:bookmarkStart w:id="22" w:name="my-commitment-to-safety-and-excellence"/>
    <w:p>
      <w:pPr>
        <w:pStyle w:val="Heading2"/>
      </w:pPr>
      <w:r>
        <w:t xml:space="preserve">My Commitment to Safety and Excellence</w:t>
      </w:r>
    </w:p>
    <w:p>
      <w:pPr>
        <w:pStyle w:val="FirstParagraph"/>
      </w:pPr>
      <w:r>
        <w:t xml:space="preserve">Safety is the cornerstone of every electrical project I undertake. In Brazil Rio de Janeiro, where electrical systems must withstand a range of environmental factors, this principle is non-negotiable. I strictly adhere to OSHA (Occupational Safety and Health Administration) guidelines and local regulations, ensuring that all work meets or exceeds industry standards. My proactive approach to safety includes regular equipment inspections, comprehensive risk assessments, and ongoing training to stay updated on best practices.</w:t>
      </w:r>
    </w:p>
    <w:p>
      <w:pPr>
        <w:pStyle w:val="BodyText"/>
      </w:pPr>
      <w:r>
        <w:t xml:space="preserve">Additionally, I take pride in maintaining transparency and professionalism in all client interactions. Whether communicating with homeowners or managing large-scale commercial projects, I prioritize clear timelines, cost-effective solutions, and a collaborative mindset. My ability to build trust through reliability has earned me a strong reputation among past clients and colleagues.</w:t>
      </w:r>
    </w:p>
    <w:bookmarkEnd w:id="22"/>
    <w:bookmarkStart w:id="23" w:name="looking-ahead"/>
    <w:p>
      <w:pPr>
        <w:pStyle w:val="Heading2"/>
      </w:pPr>
      <w:r>
        <w:t xml:space="preserve">Looking Ahead</w:t>
      </w:r>
    </w:p>
    <w:p>
      <w:pPr>
        <w:pStyle w:val="FirstParagraph"/>
      </w:pPr>
      <w:r>
        <w:t xml:space="preserve">I am enthusiastic about the possibility of joining your team in Brazil Rio de Janeiro and contributing to the success of your electrical projects. My goal is to bring my technical knowledge, problem-solving abilities, and dedication to excellence to your organization while growing as a professional in this dynamic environment. I am confident that my skills and passion for electrical work will align seamlessly with your company’s values and objectives.</w:t>
      </w:r>
    </w:p>
    <w:p>
      <w:pPr>
        <w:pStyle w:val="BodyText"/>
      </w:pPr>
      <w:r>
        <w:t xml:space="preserve">Thank you for considering my application. I would be grateful for the opportunity to discuss how my background and aspirations can benefit your team. Please feel free to contact me at [phone number] or [email address] at your earliest convenience. I look forward to the possibility of contributing to the continued success of your company in Brazil Rio de Janeiro.</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Brazil Rio de Janeiro</dc:title>
  <dc:creator/>
  <dc:language>en</dc:language>
  <cp:keywords/>
  <dcterms:created xsi:type="dcterms:W3CDTF">2026-07-23T20:14:53Z</dcterms:created>
  <dcterms:modified xsi:type="dcterms:W3CDTF">2026-07-23T20:14:53Z</dcterms:modified>
</cp:coreProperties>
</file>

<file path=docProps/custom.xml><?xml version="1.0" encoding="utf-8"?>
<Properties xmlns="http://schemas.openxmlformats.org/officeDocument/2006/custom-properties" xmlns:vt="http://schemas.openxmlformats.org/officeDocument/2006/docPropsVTypes"/>
</file>